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a836c948d5dccffa2ea27da033439195278f570"/>
    <w:p>
      <w:pPr>
        <w:pStyle w:val="Heading1"/>
      </w:pPr>
      <w:r>
        <w:t xml:space="preserve">Cover Letter for Physiotherapist Position in South Korea Seoul</w:t>
      </w:r>
    </w:p>
    <w:p>
      <w:pPr>
        <w:pStyle w:val="FirstParagraph"/>
      </w:pPr>
      <w:r>
        <w:t xml:space="preserve">Dear [Hiring Manager's Name],</w:t>
      </w:r>
    </w:p>
    <w:p>
      <w:pPr>
        <w:pStyle w:val="BodyText"/>
      </w:pPr>
      <w:r>
        <w:t xml:space="preserve">I am writing to express my enthusiastic interest in the Physiotherapist position at your esteemed institution in Seoul, South Korea. As a dedicated and experienced physiotherapist with a passion for delivering high-quality patient care, I am eager to contribute my expertise to a dynamic healthcare environment in one of the most vibrant cities in Asia. The opportunity to work as a Physiotherapist in South Korea Seoul aligns perfectly with my professional goals, and I am confident that my background, skills, and cultural adaptability make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physiotherapy, I have developed a comprehensive understanding of musculoskeletal, neurological, and sports-related rehabilitation. My career has been defined by a commitment to patient-centered care, evidence-based practice, and continuous professional development. Throughout my journey as a Physiotherapist, I have worked in diverse settings such as private clinics, hospitals, and wellness centers across [Your Current Location or Previous Work Locations], where I have honed my ability to design individualized treatment plans tailored to the unique needs of each patient.</w:t>
      </w:r>
    </w:p>
    <w:p>
      <w:pPr>
        <w:pStyle w:val="BodyText"/>
      </w:pPr>
      <w:r>
        <w:t xml:space="preserve">My expertise spans a wide range of physiotherapy modalities, including manual therapy, therapeutic exercise programs, electrotherapy, and patient education. I am particularly passionate about sports rehabilitation and post-operative recovery, having successfully assisted numerous patients in regaining mobility and functionality. My work has always been guided by the principles of empathy, precision, and innovation—values that resonate deeply with the healthcare ethos of South Korea Seoul.</w:t>
      </w:r>
    </w:p>
    <w:bookmarkEnd w:id="20"/>
    <w:bookmarkStart w:id="21" w:name="why-south-korea-seoul"/>
    <w:p>
      <w:pPr>
        <w:pStyle w:val="Heading2"/>
      </w:pPr>
      <w:r>
        <w:t xml:space="preserve">Why South Korea Seoul?</w:t>
      </w:r>
    </w:p>
    <w:p>
      <w:pPr>
        <w:pStyle w:val="FirstParagraph"/>
      </w:pPr>
      <w:r>
        <w:t xml:space="preserve">South Korea Seoul is not only a global hub for technology and culture but also a leader in healthcare innovation. The city's advanced medical infrastructure, coupled with its growing emphasis on preventative care and holistic wellness, makes it an ideal destination for a Physiotherapist seeking to contribute to cutting-edge patient care. I am particularly drawn to the opportunity to work within this thriving ecosystem, where the integration of traditional Korean medicine with modern physiotherapy practices offers a unique and enriching professional experience.</w:t>
      </w:r>
    </w:p>
    <w:p>
      <w:pPr>
        <w:pStyle w:val="BodyText"/>
      </w:pPr>
      <w:r>
        <w:t xml:space="preserve">Seoul’s fast-paced lifestyle and aging population have created a significant demand for skilled physiotherapists who can address musculoskeletal disorders, chronic pain management, and post-injury recovery. I am confident that my clinical acumen, combined with my ability to adapt to new environments, will allow me to thrive in this setting. Furthermore, the city’s cultural richness and welcoming community make it an appealing place to build a career while immersing myself in Korean traditions and values.</w:t>
      </w:r>
    </w:p>
    <w:bookmarkEnd w:id="21"/>
    <w:bookmarkStart w:id="22" w:name="X8467460319b36cb6b48dd84f340f82ffffad766"/>
    <w:p>
      <w:pPr>
        <w:pStyle w:val="Heading2"/>
      </w:pPr>
      <w:r>
        <w:t xml:space="preserve">Cultural Adaptability and Professional Values</w:t>
      </w:r>
    </w:p>
    <w:p>
      <w:pPr>
        <w:pStyle w:val="FirstParagraph"/>
      </w:pPr>
      <w:r>
        <w:t xml:space="preserve">As a Physiotherapist, I understand that effective care goes beyond technical skills—it requires an appreciation of cultural nuances and patient preferences. My experience working with diverse populations has equipped me with the ability to communicate effectively across cultures and to respect the unique needs of individuals from various backgrounds. In South Korea Seoul, where healthcare is deeply rooted in a blend of modern science and traditional practices, I am eager to collaborate with colleagues and patients who share a commitment to holistic well-being.</w:t>
      </w:r>
    </w:p>
    <w:p>
      <w:pPr>
        <w:pStyle w:val="BodyText"/>
      </w:pPr>
      <w:r>
        <w:t xml:space="preserve">I also value the importance of continuous learning and professional growth. The Korean healthcare system is known for its rigorous standards and emphasis on excellence, which aligns with my own dedication to staying updated on the latest advancements in physiotherapy. I am enthusiastic about the opportunity to engage with local professionals, participate in training programs, and contribute to research initiatives that advance patient outcomes.</w:t>
      </w:r>
    </w:p>
    <w:bookmarkEnd w:id="22"/>
    <w:bookmarkStart w:id="23" w:name="personal-motivation-and-vision"/>
    <w:p>
      <w:pPr>
        <w:pStyle w:val="Heading2"/>
      </w:pPr>
      <w:r>
        <w:t xml:space="preserve">Personal Motivation and Vision</w:t>
      </w:r>
    </w:p>
    <w:p>
      <w:pPr>
        <w:pStyle w:val="FirstParagraph"/>
      </w:pPr>
      <w:r>
        <w:t xml:space="preserve">What excites me most about this opportunity is the chance to make a meaningful impact on the lives of individuals in South Korea Seoul. Whether it’s helping a student recover from an athletic injury, supporting an elderly patient in regaining independence, or assisting someone with chronic pain management, I am driven by the goal of improving quality of life through physiotherapy. My approach is grounded in compassion, patience, and a belief that every patient deserves personalized care.</w:t>
      </w:r>
    </w:p>
    <w:p>
      <w:pPr>
        <w:pStyle w:val="BodyText"/>
      </w:pPr>
      <w:r>
        <w:t xml:space="preserve">Additionally, I am deeply inspired by the resilience and dedication of the Korean people. The cultural emphasis on perseverance and community aligns with my own values as a healthcare professional. I am eager to contribute to a team that shares these principles while embracing the challenges and rewards of working in one of Asia’s most dynamic cities.</w:t>
      </w:r>
    </w:p>
    <w:bookmarkEnd w:id="23"/>
    <w:bookmarkStart w:id="24" w:name="conclusion"/>
    <w:p>
      <w:pPr>
        <w:pStyle w:val="Heading2"/>
      </w:pPr>
      <w:r>
        <w:t xml:space="preserve">Conclusion</w:t>
      </w:r>
    </w:p>
    <w:p>
      <w:pPr>
        <w:pStyle w:val="FirstParagraph"/>
      </w:pPr>
      <w:r>
        <w:t xml:space="preserve">In conclusion, I am highly motivated to join your team as a Physiotherapist in South Korea Seoul. My clinical expertise, cultural adaptability, and passion for patient care position me to contribute effectively to your institution’s mission of excellence. I would be honored to bring my skills and dedication to your practice while growing professionally in this exciting environment.</w:t>
      </w:r>
    </w:p>
    <w:p>
      <w:pPr>
        <w:pStyle w:val="BodyText"/>
      </w:pPr>
      <w:r>
        <w:t xml:space="preserve">Thank you for considering my application. I look forward to the opportunity to discuss how my background and vision align with the needs of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South Korea Seoul</dc:title>
  <dc:creator/>
  <dc:language>en</dc:language>
  <cp:keywords/>
  <dcterms:created xsi:type="dcterms:W3CDTF">2026-07-24T00:12:24Z</dcterms:created>
  <dcterms:modified xsi:type="dcterms:W3CDTF">2026-07-24T00:12:24Z</dcterms:modified>
</cp:coreProperties>
</file>

<file path=docProps/custom.xml><?xml version="1.0" encoding="utf-8"?>
<Properties xmlns="http://schemas.openxmlformats.org/officeDocument/2006/custom-properties" xmlns:vt="http://schemas.openxmlformats.org/officeDocument/2006/docPropsVTypes"/>
</file>